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3B58A" w14:textId="00B560D9" w:rsidR="006F38C7" w:rsidRDefault="0021098E">
      <w:r>
        <w:t>Application:</w:t>
      </w:r>
    </w:p>
    <w:p w14:paraId="60587000" w14:textId="77777777" w:rsidR="006F38C7" w:rsidRDefault="006F38C7"/>
    <w:p w14:paraId="74ACA09F" w14:textId="77777777" w:rsidR="006F38C7" w:rsidRDefault="006F38C7" w:rsidP="006F38C7">
      <w:r>
        <w:t>Variables:</w:t>
      </w:r>
    </w:p>
    <w:p w14:paraId="1FE39C7C" w14:textId="56C4314C" w:rsidR="006F38C7" w:rsidRDefault="006F38C7" w:rsidP="006F38C7">
      <w:pPr>
        <w:pStyle w:val="ListParagraph"/>
        <w:numPr>
          <w:ilvl w:val="0"/>
          <w:numId w:val="1"/>
        </w:numPr>
      </w:pPr>
      <w:r>
        <w:t>Number of years to run simulation</w:t>
      </w:r>
    </w:p>
    <w:p w14:paraId="3FA42473" w14:textId="78D96F2A" w:rsidR="006F38C7" w:rsidRDefault="006F38C7" w:rsidP="006F38C7">
      <w:pPr>
        <w:pStyle w:val="ListParagraph"/>
        <w:numPr>
          <w:ilvl w:val="0"/>
          <w:numId w:val="1"/>
        </w:numPr>
      </w:pPr>
      <w:r>
        <w:t>Amount to invest</w:t>
      </w:r>
    </w:p>
    <w:p w14:paraId="488A9E29" w14:textId="2A6DCB62" w:rsidR="00F7054E" w:rsidRDefault="00F7054E" w:rsidP="006F38C7">
      <w:pPr>
        <w:pStyle w:val="ListParagraph"/>
        <w:numPr>
          <w:ilvl w:val="0"/>
          <w:numId w:val="1"/>
        </w:numPr>
      </w:pPr>
      <w:r>
        <w:t>Number of simulations</w:t>
      </w:r>
    </w:p>
    <w:p w14:paraId="79442A73" w14:textId="32474680" w:rsidR="006F38C7" w:rsidRPr="00A43095" w:rsidRDefault="007C0804" w:rsidP="006F38C7">
      <w:pPr>
        <w:pStyle w:val="ListParagraph"/>
        <w:numPr>
          <w:ilvl w:val="0"/>
          <w:numId w:val="1"/>
        </w:numPr>
        <w:rPr>
          <w:color w:val="0070C0"/>
        </w:rPr>
      </w:pPr>
      <w:r w:rsidRPr="00A43095">
        <w:rPr>
          <w:color w:val="0070C0"/>
        </w:rPr>
        <w:t xml:space="preserve">[OPTIONAL] </w:t>
      </w:r>
      <w:proofErr w:type="gramStart"/>
      <w:r w:rsidRPr="00A43095">
        <w:rPr>
          <w:color w:val="0070C0"/>
        </w:rPr>
        <w:t>other</w:t>
      </w:r>
      <w:proofErr w:type="gramEnd"/>
      <w:r w:rsidRPr="00A43095">
        <w:rPr>
          <w:color w:val="0070C0"/>
        </w:rPr>
        <w:t xml:space="preserve"> stocks/ portfolio</w:t>
      </w:r>
    </w:p>
    <w:p w14:paraId="75C42319" w14:textId="77777777" w:rsidR="007C0804" w:rsidRDefault="007C0804" w:rsidP="007C0804"/>
    <w:p w14:paraId="7368681A" w14:textId="00836F3F" w:rsidR="007C0804" w:rsidRDefault="007C0804" w:rsidP="007C0804">
      <w:r>
        <w:t>Output:</w:t>
      </w:r>
    </w:p>
    <w:p w14:paraId="4D4F6C6C" w14:textId="5F158081" w:rsidR="007C0804" w:rsidRDefault="007C0804" w:rsidP="007C0804">
      <w:pPr>
        <w:pStyle w:val="ListParagraph"/>
        <w:numPr>
          <w:ilvl w:val="0"/>
          <w:numId w:val="3"/>
        </w:numPr>
      </w:pPr>
      <w:r w:rsidRPr="00A43095">
        <w:rPr>
          <w:color w:val="0070C0"/>
        </w:rPr>
        <w:t>[For next project] Portfolio recommendation</w:t>
      </w:r>
    </w:p>
    <w:p w14:paraId="56EFAD5A" w14:textId="19AAA63C" w:rsidR="007C0804" w:rsidRDefault="007C0804" w:rsidP="007C0804">
      <w:pPr>
        <w:pStyle w:val="ListParagraph"/>
        <w:numPr>
          <w:ilvl w:val="0"/>
          <w:numId w:val="3"/>
        </w:numPr>
      </w:pPr>
      <w:proofErr w:type="gramStart"/>
      <w:r>
        <w:t>Final result</w:t>
      </w:r>
      <w:proofErr w:type="gramEnd"/>
      <w:r w:rsidR="007C2A15">
        <w:t xml:space="preserve"> deducting </w:t>
      </w:r>
      <w:r>
        <w:t>bond treasury and inflation</w:t>
      </w:r>
    </w:p>
    <w:p w14:paraId="69FE2A3A" w14:textId="1730177A" w:rsidR="007C2A15" w:rsidRDefault="007C2A15" w:rsidP="007C0804">
      <w:pPr>
        <w:pStyle w:val="ListParagraph"/>
        <w:numPr>
          <w:ilvl w:val="0"/>
          <w:numId w:val="3"/>
        </w:numPr>
      </w:pPr>
      <w:r>
        <w:t>Having the graphs comparing the simulations</w:t>
      </w:r>
    </w:p>
    <w:p w14:paraId="1E582E97" w14:textId="2B016EED" w:rsidR="007C0804" w:rsidRDefault="007C0804" w:rsidP="007C0804"/>
    <w:p w14:paraId="71093823" w14:textId="5036C3F2" w:rsidR="007C2A15" w:rsidRDefault="007C2A15" w:rsidP="007C0804">
      <w:r>
        <w:t>App Rules:</w:t>
      </w:r>
    </w:p>
    <w:p w14:paraId="226A1945" w14:textId="4986AFA4" w:rsidR="007C2A15" w:rsidRDefault="00F7054E" w:rsidP="007C2A15">
      <w:pPr>
        <w:pStyle w:val="ListParagraph"/>
        <w:numPr>
          <w:ilvl w:val="0"/>
          <w:numId w:val="4"/>
        </w:numPr>
      </w:pPr>
      <w:r>
        <w:t>Limit the number of years till 15</w:t>
      </w:r>
    </w:p>
    <w:p w14:paraId="7A79FE0E" w14:textId="17F4B131" w:rsidR="00F7054E" w:rsidRDefault="00F7054E" w:rsidP="007C2A15">
      <w:pPr>
        <w:pStyle w:val="ListParagraph"/>
        <w:numPr>
          <w:ilvl w:val="0"/>
          <w:numId w:val="4"/>
        </w:numPr>
      </w:pPr>
      <w:r>
        <w:t xml:space="preserve"># </w:t>
      </w:r>
      <w:proofErr w:type="gramStart"/>
      <w:r>
        <w:t>of</w:t>
      </w:r>
      <w:proofErr w:type="gramEnd"/>
      <w:r>
        <w:t xml:space="preserve"> simulations: Min: 500 Max: 5000</w:t>
      </w:r>
    </w:p>
    <w:p w14:paraId="4F0D0CB4" w14:textId="752DF246" w:rsidR="00F7054E" w:rsidRDefault="00F7054E" w:rsidP="007C2A15">
      <w:pPr>
        <w:pStyle w:val="ListParagraph"/>
        <w:numPr>
          <w:ilvl w:val="0"/>
          <w:numId w:val="4"/>
        </w:numPr>
      </w:pPr>
      <w:r>
        <w:t xml:space="preserve">Continuous </w:t>
      </w:r>
      <w:proofErr w:type="gramStart"/>
      <w:r>
        <w:t>variable :</w:t>
      </w:r>
      <w:proofErr w:type="gramEnd"/>
      <w:r>
        <w:t xml:space="preserve"> to still run the app (create at the end)</w:t>
      </w:r>
    </w:p>
    <w:p w14:paraId="7EB44D2E" w14:textId="16687556" w:rsidR="00F7054E" w:rsidRDefault="00F7054E" w:rsidP="007C2A15">
      <w:pPr>
        <w:pStyle w:val="ListParagraph"/>
        <w:numPr>
          <w:ilvl w:val="0"/>
          <w:numId w:val="4"/>
        </w:numPr>
      </w:pPr>
      <w:r>
        <w:t>Saving the output (look for output information)</w:t>
      </w:r>
    </w:p>
    <w:p w14:paraId="406A29B3" w14:textId="72E843D5" w:rsidR="00567635" w:rsidRDefault="00567635" w:rsidP="007C2A15">
      <w:pPr>
        <w:pStyle w:val="ListParagraph"/>
        <w:numPr>
          <w:ilvl w:val="0"/>
          <w:numId w:val="4"/>
        </w:numPr>
      </w:pPr>
      <w:r>
        <w:t>Amount should be &gt;=0</w:t>
      </w:r>
    </w:p>
    <w:p w14:paraId="288225F3" w14:textId="19307F4B" w:rsidR="001E71FC" w:rsidRDefault="001E71FC" w:rsidP="001E71FC"/>
    <w:p w14:paraId="7490154B" w14:textId="6A5E7131" w:rsidR="001E71FC" w:rsidRDefault="001E71FC" w:rsidP="001E71FC">
      <w:r>
        <w:t>How it works:</w:t>
      </w:r>
    </w:p>
    <w:p w14:paraId="35373E7E" w14:textId="7FD69A28" w:rsidR="001E71FC" w:rsidRDefault="001E71FC" w:rsidP="00567635">
      <w:pPr>
        <w:pStyle w:val="ListParagraph"/>
        <w:numPr>
          <w:ilvl w:val="0"/>
          <w:numId w:val="5"/>
        </w:numPr>
      </w:pPr>
      <w:r>
        <w:t>Ask for the number of years – “How many years do you want to simulate (1 – 15)?”</w:t>
      </w:r>
    </w:p>
    <w:p w14:paraId="1231337A" w14:textId="27214C6E" w:rsidR="001E71FC" w:rsidRDefault="001E71FC" w:rsidP="00567635">
      <w:pPr>
        <w:pStyle w:val="ListParagraph"/>
        <w:numPr>
          <w:ilvl w:val="0"/>
          <w:numId w:val="5"/>
        </w:numPr>
      </w:pPr>
      <w:r>
        <w:t xml:space="preserve">Validate </w:t>
      </w:r>
      <w:r w:rsidR="00567635">
        <w:t># of years</w:t>
      </w:r>
    </w:p>
    <w:p w14:paraId="437DCDFC" w14:textId="6B3B8367" w:rsidR="00567635" w:rsidRDefault="00567635" w:rsidP="00567635">
      <w:pPr>
        <w:pStyle w:val="ListParagraph"/>
        <w:numPr>
          <w:ilvl w:val="0"/>
          <w:numId w:val="5"/>
        </w:numPr>
      </w:pPr>
      <w:r>
        <w:t xml:space="preserve">Ask for the </w:t>
      </w:r>
      <w:r>
        <w:t>number of simulations</w:t>
      </w:r>
      <w:r>
        <w:t xml:space="preserve"> – “How many </w:t>
      </w:r>
      <w:r>
        <w:t>simulations</w:t>
      </w:r>
      <w:r>
        <w:t xml:space="preserve"> do you want to </w:t>
      </w:r>
      <w:r>
        <w:t>run</w:t>
      </w:r>
      <w:r>
        <w:t xml:space="preserve"> (</w:t>
      </w:r>
      <w:r>
        <w:t>500</w:t>
      </w:r>
      <w:r>
        <w:t xml:space="preserve"> – </w:t>
      </w:r>
      <w:r>
        <w:t>5000</w:t>
      </w:r>
      <w:r>
        <w:t>)?”</w:t>
      </w:r>
    </w:p>
    <w:p w14:paraId="0980E93D" w14:textId="7E14426E" w:rsidR="00567635" w:rsidRDefault="00567635" w:rsidP="00567635">
      <w:pPr>
        <w:pStyle w:val="ListParagraph"/>
        <w:numPr>
          <w:ilvl w:val="0"/>
          <w:numId w:val="5"/>
        </w:numPr>
      </w:pPr>
      <w:r>
        <w:t xml:space="preserve">Validate # of </w:t>
      </w:r>
      <w:r>
        <w:t>simulations</w:t>
      </w:r>
    </w:p>
    <w:p w14:paraId="1E771AA8" w14:textId="17D30B62" w:rsidR="00567635" w:rsidRDefault="00567635" w:rsidP="00567635">
      <w:pPr>
        <w:pStyle w:val="ListParagraph"/>
        <w:numPr>
          <w:ilvl w:val="0"/>
          <w:numId w:val="5"/>
        </w:numPr>
      </w:pPr>
      <w:r>
        <w:t xml:space="preserve">Ask for the </w:t>
      </w:r>
      <w:r>
        <w:t>amount</w:t>
      </w:r>
      <w:r>
        <w:t xml:space="preserve"> – “How </w:t>
      </w:r>
      <w:r>
        <w:t>much do you want to invest</w:t>
      </w:r>
      <w:r>
        <w:t>?”</w:t>
      </w:r>
    </w:p>
    <w:p w14:paraId="5FD30645" w14:textId="162780F2" w:rsidR="00567635" w:rsidRDefault="00567635" w:rsidP="00567635">
      <w:pPr>
        <w:pStyle w:val="ListParagraph"/>
        <w:numPr>
          <w:ilvl w:val="0"/>
          <w:numId w:val="5"/>
        </w:numPr>
      </w:pPr>
      <w:r>
        <w:t>Validate Amount</w:t>
      </w:r>
    </w:p>
    <w:p w14:paraId="048A72C0" w14:textId="40D7700C" w:rsidR="0021098E" w:rsidRPr="0021098E" w:rsidRDefault="0021098E" w:rsidP="00567635">
      <w:pPr>
        <w:pStyle w:val="ListParagraph"/>
        <w:numPr>
          <w:ilvl w:val="0"/>
          <w:numId w:val="5"/>
        </w:numPr>
        <w:rPr>
          <w:color w:val="0070C0"/>
        </w:rPr>
      </w:pPr>
      <w:r w:rsidRPr="0021098E">
        <w:rPr>
          <w:color w:val="0070C0"/>
        </w:rPr>
        <w:t>[OPTIONAL] Structure the portfolio</w:t>
      </w:r>
    </w:p>
    <w:p w14:paraId="23F25DB1" w14:textId="428041D9" w:rsidR="0021098E" w:rsidRPr="0021098E" w:rsidRDefault="0021098E" w:rsidP="0021098E">
      <w:pPr>
        <w:pStyle w:val="ListParagraph"/>
        <w:numPr>
          <w:ilvl w:val="1"/>
          <w:numId w:val="5"/>
        </w:numPr>
        <w:rPr>
          <w:color w:val="0070C0"/>
        </w:rPr>
      </w:pPr>
      <w:r w:rsidRPr="0021098E">
        <w:rPr>
          <w:color w:val="0070C0"/>
        </w:rPr>
        <w:t>Ask which stocks you want to have</w:t>
      </w:r>
    </w:p>
    <w:p w14:paraId="467896D1" w14:textId="0AF314A1" w:rsidR="0021098E" w:rsidRPr="0021098E" w:rsidRDefault="0021098E" w:rsidP="0021098E">
      <w:pPr>
        <w:pStyle w:val="ListParagraph"/>
        <w:numPr>
          <w:ilvl w:val="1"/>
          <w:numId w:val="5"/>
        </w:numPr>
        <w:rPr>
          <w:color w:val="0070C0"/>
        </w:rPr>
      </w:pPr>
      <w:r w:rsidRPr="0021098E">
        <w:rPr>
          <w:color w:val="0070C0"/>
        </w:rPr>
        <w:t>Assign the % percentages for each one of the stocks</w:t>
      </w:r>
    </w:p>
    <w:p w14:paraId="74B2A0D1" w14:textId="67EAC183" w:rsidR="001B398A" w:rsidRDefault="00567635" w:rsidP="001B398A">
      <w:pPr>
        <w:pStyle w:val="ListParagraph"/>
        <w:numPr>
          <w:ilvl w:val="0"/>
          <w:numId w:val="5"/>
        </w:numPr>
      </w:pPr>
      <w:r>
        <w:t>Pull information out of dataset (Philip and Bennett</w:t>
      </w:r>
      <w:r w:rsidR="001B398A">
        <w:t>)</w:t>
      </w:r>
    </w:p>
    <w:p w14:paraId="32D75925" w14:textId="5C48889F" w:rsidR="001B398A" w:rsidRDefault="00F70B86" w:rsidP="001B398A">
      <w:pPr>
        <w:pStyle w:val="ListParagraph"/>
        <w:numPr>
          <w:ilvl w:val="0"/>
          <w:numId w:val="5"/>
        </w:numPr>
      </w:pPr>
      <w:r>
        <w:t>Final dataset</w:t>
      </w:r>
      <w:r w:rsidR="00764954">
        <w:t>s</w:t>
      </w:r>
      <w:r>
        <w:t xml:space="preserve"> = </w:t>
      </w:r>
      <w:r w:rsidR="001B398A">
        <w:t>Data Cleaning to run MC</w:t>
      </w:r>
      <w:r>
        <w:t xml:space="preserve"> </w:t>
      </w:r>
      <w:r>
        <w:t>(Philip and Bennett)</w:t>
      </w:r>
    </w:p>
    <w:p w14:paraId="0A690F3D" w14:textId="1259B410" w:rsidR="00567635" w:rsidRDefault="00567635" w:rsidP="00567635">
      <w:pPr>
        <w:pStyle w:val="ListParagraph"/>
        <w:numPr>
          <w:ilvl w:val="0"/>
          <w:numId w:val="5"/>
        </w:numPr>
      </w:pPr>
      <w:r>
        <w:t>Run the MC simulation for each dataset</w:t>
      </w:r>
      <w:r w:rsidR="00AB4E17">
        <w:t xml:space="preserve"> (Tiago)</w:t>
      </w:r>
    </w:p>
    <w:p w14:paraId="32927D01" w14:textId="28F3A916" w:rsidR="00567635" w:rsidRDefault="00567635" w:rsidP="00567635">
      <w:pPr>
        <w:pStyle w:val="ListParagraph"/>
        <w:numPr>
          <w:ilvl w:val="0"/>
          <w:numId w:val="5"/>
        </w:numPr>
      </w:pPr>
      <w:r>
        <w:t>Display comparison graphs (between investment and 30Y bond)</w:t>
      </w:r>
      <w:r w:rsidR="00A85E49">
        <w:t xml:space="preserve"> – how then we can save the graph and come back to the app</w:t>
      </w:r>
    </w:p>
    <w:p w14:paraId="38E08320" w14:textId="09A14CF8" w:rsidR="00F70B86" w:rsidRDefault="00567635" w:rsidP="00F70B86">
      <w:pPr>
        <w:pStyle w:val="ListParagraph"/>
        <w:numPr>
          <w:ilvl w:val="0"/>
          <w:numId w:val="5"/>
        </w:numPr>
      </w:pPr>
      <w:r>
        <w:t xml:space="preserve">Display </w:t>
      </w:r>
      <w:r w:rsidR="0021098E">
        <w:t>final output</w:t>
      </w:r>
    </w:p>
    <w:p w14:paraId="729785A9" w14:textId="153BFE22" w:rsidR="0021098E" w:rsidRDefault="0021098E" w:rsidP="00567635">
      <w:pPr>
        <w:pStyle w:val="ListParagraph"/>
        <w:numPr>
          <w:ilvl w:val="0"/>
          <w:numId w:val="5"/>
        </w:numPr>
      </w:pPr>
      <w:r>
        <w:t>Ask if you want to save the output</w:t>
      </w:r>
      <w:r w:rsidR="00F70B86">
        <w:t xml:space="preserve"> and </w:t>
      </w:r>
      <w:proofErr w:type="gramStart"/>
      <w:r w:rsidR="00F70B86">
        <w:t>where</w:t>
      </w:r>
      <w:proofErr w:type="gramEnd"/>
    </w:p>
    <w:p w14:paraId="3A42D67B" w14:textId="634CD5DE" w:rsidR="0021098E" w:rsidRDefault="0021098E" w:rsidP="00567635">
      <w:pPr>
        <w:pStyle w:val="ListParagraph"/>
        <w:numPr>
          <w:ilvl w:val="0"/>
          <w:numId w:val="5"/>
        </w:numPr>
      </w:pPr>
      <w:r>
        <w:lastRenderedPageBreak/>
        <w:t>Ask question if you want to run the simulation again</w:t>
      </w:r>
    </w:p>
    <w:sectPr w:rsidR="00210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26A4"/>
    <w:multiLevelType w:val="hybridMultilevel"/>
    <w:tmpl w:val="1AE878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37C51CF"/>
    <w:multiLevelType w:val="hybridMultilevel"/>
    <w:tmpl w:val="6474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95AAC"/>
    <w:multiLevelType w:val="hybridMultilevel"/>
    <w:tmpl w:val="5F72F5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F7067C"/>
    <w:multiLevelType w:val="hybridMultilevel"/>
    <w:tmpl w:val="C3181D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5F10B3"/>
    <w:multiLevelType w:val="hybridMultilevel"/>
    <w:tmpl w:val="D2A23A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0567805">
    <w:abstractNumId w:val="0"/>
  </w:num>
  <w:num w:numId="2" w16cid:durableId="203518765">
    <w:abstractNumId w:val="4"/>
  </w:num>
  <w:num w:numId="3" w16cid:durableId="940911917">
    <w:abstractNumId w:val="3"/>
  </w:num>
  <w:num w:numId="4" w16cid:durableId="1653176996">
    <w:abstractNumId w:val="2"/>
  </w:num>
  <w:num w:numId="5" w16cid:durableId="1260676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LS0NLYwAnIMTZV0lIJTi4sz8/NACgxrAU5g9hEsAAAA"/>
  </w:docVars>
  <w:rsids>
    <w:rsidRoot w:val="006F38C7"/>
    <w:rsid w:val="001B398A"/>
    <w:rsid w:val="001E71FC"/>
    <w:rsid w:val="0021098E"/>
    <w:rsid w:val="00343B6A"/>
    <w:rsid w:val="00567635"/>
    <w:rsid w:val="006F38C7"/>
    <w:rsid w:val="00764954"/>
    <w:rsid w:val="007C0804"/>
    <w:rsid w:val="007C2A15"/>
    <w:rsid w:val="00A43095"/>
    <w:rsid w:val="00A85E49"/>
    <w:rsid w:val="00AB4E17"/>
    <w:rsid w:val="00F7054E"/>
    <w:rsid w:val="00F70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6D757"/>
  <w15:chartTrackingRefBased/>
  <w15:docId w15:val="{DEF6124D-6710-4B91-8B8B-0FC11A217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8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Lopes</dc:creator>
  <cp:keywords/>
  <dc:description/>
  <cp:lastModifiedBy>Tiago Lopes</cp:lastModifiedBy>
  <cp:revision>10</cp:revision>
  <dcterms:created xsi:type="dcterms:W3CDTF">2022-05-07T15:46:00Z</dcterms:created>
  <dcterms:modified xsi:type="dcterms:W3CDTF">2022-05-07T16:52:00Z</dcterms:modified>
</cp:coreProperties>
</file>